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6AA6C" w14:textId="0FDFDD91" w:rsidR="002107D0" w:rsidRDefault="00E56A4D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B95B6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502047">
            <w:rPr>
              <w:sz w:val="20"/>
              <w:szCs w:val="20"/>
            </w:rPr>
            <w:t>2023-2024</w:t>
          </w:r>
        </w:sdtContent>
      </w:sdt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>
            <w:rPr>
              <w:sz w:val="20"/>
              <w:szCs w:val="20"/>
            </w:rPr>
            <w:t>GÜZ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  <w:r w:rsidR="002B31C7">
        <w:rPr>
          <w:b/>
          <w:sz w:val="20"/>
          <w:szCs w:val="20"/>
        </w:rPr>
        <w:t>(29.01.2024-03.02.2024)</w:t>
      </w:r>
    </w:p>
    <w:p w14:paraId="0DF4C190" w14:textId="03C59F1F"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Onay1"/>
      <w:r w:rsidRPr="00F75548">
        <w:rPr>
          <w:sz w:val="22"/>
          <w:szCs w:val="22"/>
        </w:rPr>
        <w:instrText xml:space="preserve"> FORMCHECKBOX </w:instrText>
      </w:r>
      <w:r w:rsidR="001338BB">
        <w:rPr>
          <w:sz w:val="22"/>
          <w:szCs w:val="22"/>
        </w:rPr>
      </w:r>
      <w:r w:rsidR="001338BB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="0040672F" w:rsidRPr="00F75548">
        <w:rPr>
          <w:sz w:val="22"/>
          <w:szCs w:val="22"/>
        </w:rPr>
      </w:r>
      <w:r w:rsidR="001338BB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E56A4D">
        <w:rPr>
          <w:sz w:val="22"/>
          <w:szCs w:val="22"/>
        </w:rPr>
        <w:t>X</w:t>
      </w:r>
      <w:r w:rsidRPr="00F75548">
        <w:rPr>
          <w:sz w:val="22"/>
          <w:szCs w:val="22"/>
        </w:rPr>
        <w:t xml:space="preserve"> Doktora</w:t>
      </w:r>
    </w:p>
    <w:p w14:paraId="01B25A01" w14:textId="1F605EF2"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1F06C2">
        <w:rPr>
          <w:sz w:val="22"/>
          <w:szCs w:val="22"/>
        </w:rPr>
        <w:t>Besin Hijyeni ve Teknolojisi Anabilim Dalı</w:t>
      </w:r>
    </w:p>
    <w:p w14:paraId="32337DAE" w14:textId="77777777"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1"/>
        <w:gridCol w:w="4435"/>
        <w:gridCol w:w="551"/>
        <w:gridCol w:w="271"/>
        <w:gridCol w:w="271"/>
        <w:gridCol w:w="271"/>
        <w:gridCol w:w="417"/>
        <w:gridCol w:w="3743"/>
        <w:gridCol w:w="964"/>
        <w:gridCol w:w="828"/>
        <w:gridCol w:w="2903"/>
      </w:tblGrid>
      <w:tr w:rsidR="007E6B73" w:rsidRPr="00EA2236" w14:paraId="0B372739" w14:textId="77777777" w:rsidTr="0025154D">
        <w:trPr>
          <w:trHeight w:val="255"/>
        </w:trPr>
        <w:tc>
          <w:tcPr>
            <w:tcW w:w="290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694138" w14:textId="77777777" w:rsidR="007E6B73" w:rsidRDefault="007E6B73" w:rsidP="00C1248B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14:paraId="6CF7FD59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0BF30DA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72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C1D5DD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43661BE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14:paraId="75508EE3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0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2E8684A4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6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799B49E3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56E8026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14:paraId="74F41F1C" w14:textId="77777777" w:rsidTr="0025154D">
        <w:trPr>
          <w:cantSplit/>
          <w:trHeight w:val="705"/>
        </w:trPr>
        <w:tc>
          <w:tcPr>
            <w:tcW w:w="2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5B05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8BA31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0BA871" w14:textId="77777777" w:rsidR="007E6B73" w:rsidRDefault="007E6B73" w:rsidP="00C124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9CB32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51655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67432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814A0A4" w14:textId="77777777" w:rsidR="007E6B73" w:rsidRPr="007E6B73" w:rsidRDefault="007E6B73" w:rsidP="00C1248B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3A4CB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B5EB31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D0CA2EB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315B2" w14:textId="77777777" w:rsidR="007E6B73" w:rsidRPr="00EA2236" w:rsidRDefault="007E6B73" w:rsidP="00C1248B">
            <w:pPr>
              <w:jc w:val="center"/>
              <w:rPr>
                <w:sz w:val="18"/>
                <w:szCs w:val="18"/>
              </w:rPr>
            </w:pPr>
          </w:p>
        </w:tc>
      </w:tr>
      <w:tr w:rsidR="004717B4" w:rsidRPr="00EA2236" w14:paraId="18F7D3C3" w14:textId="77777777" w:rsidTr="0025154D">
        <w:trPr>
          <w:trHeight w:val="340"/>
        </w:trPr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5A6005" w14:textId="77777777" w:rsidR="004717B4" w:rsidRPr="0040672F" w:rsidRDefault="004717B4" w:rsidP="004717B4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AB6003</w:t>
            </w:r>
          </w:p>
        </w:tc>
        <w:tc>
          <w:tcPr>
            <w:tcW w:w="142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A227A8E" w14:textId="77777777" w:rsidR="004717B4" w:rsidRPr="0040672F" w:rsidRDefault="004717B4" w:rsidP="004717B4">
            <w:pPr>
              <w:ind w:right="-70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ktarılabilir Beceriler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14:paraId="07C47228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 xml:space="preserve">   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14:paraId="165C1079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3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4F09E50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DF65147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D991869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4A6BA8" w14:textId="77777777" w:rsidR="004717B4" w:rsidRPr="0040672F" w:rsidRDefault="004717B4" w:rsidP="004717B4">
            <w:pPr>
              <w:ind w:right="-162"/>
              <w:rPr>
                <w:sz w:val="18"/>
                <w:szCs w:val="18"/>
              </w:rPr>
            </w:pPr>
            <w:proofErr w:type="spellStart"/>
            <w:r w:rsidRPr="0040672F">
              <w:rPr>
                <w:sz w:val="18"/>
                <w:szCs w:val="18"/>
              </w:rPr>
              <w:t>Prof.Dr</w:t>
            </w:r>
            <w:proofErr w:type="spellEnd"/>
            <w:r w:rsidRPr="0040672F">
              <w:rPr>
                <w:sz w:val="18"/>
                <w:szCs w:val="18"/>
              </w:rPr>
              <w:t xml:space="preserve">. Rüyam </w:t>
            </w:r>
            <w:proofErr w:type="spellStart"/>
            <w:r w:rsidRPr="0040672F">
              <w:rPr>
                <w:sz w:val="18"/>
                <w:szCs w:val="18"/>
              </w:rPr>
              <w:t>Küçüksüleymanoğlu</w:t>
            </w:r>
            <w:proofErr w:type="spellEnd"/>
          </w:p>
        </w:tc>
        <w:tc>
          <w:tcPr>
            <w:tcW w:w="310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310DB15" w14:textId="77777777" w:rsidR="004717B4" w:rsidRPr="0040672F" w:rsidRDefault="004717B4" w:rsidP="00FF31C5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1.02.202</w:t>
            </w:r>
            <w:r w:rsidR="00FF31C5" w:rsidRPr="0040672F">
              <w:rPr>
                <w:sz w:val="18"/>
                <w:szCs w:val="18"/>
              </w:rPr>
              <w:t>4</w:t>
            </w:r>
          </w:p>
        </w:tc>
        <w:tc>
          <w:tcPr>
            <w:tcW w:w="26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8B1804F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0:00</w:t>
            </w:r>
          </w:p>
        </w:tc>
        <w:tc>
          <w:tcPr>
            <w:tcW w:w="933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41BB5" w14:textId="77777777" w:rsidR="004717B4" w:rsidRPr="0040672F" w:rsidRDefault="004717B4" w:rsidP="004717B4">
            <w:pPr>
              <w:ind w:right="-70"/>
              <w:rPr>
                <w:sz w:val="18"/>
                <w:szCs w:val="18"/>
              </w:rPr>
            </w:pPr>
          </w:p>
        </w:tc>
      </w:tr>
      <w:tr w:rsidR="004717B4" w:rsidRPr="00EA2236" w14:paraId="1C1C5D45" w14:textId="77777777" w:rsidTr="0025154D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6838D9E" w14:textId="77777777" w:rsidR="004717B4" w:rsidRPr="0040672F" w:rsidRDefault="004717B4" w:rsidP="004717B4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EB5001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FDCE5ED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proofErr w:type="spellStart"/>
            <w:r w:rsidRPr="0040672F">
              <w:rPr>
                <w:sz w:val="18"/>
                <w:szCs w:val="18"/>
              </w:rPr>
              <w:t>Vet-Biyoistatistik</w:t>
            </w:r>
            <w:proofErr w:type="spellEnd"/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86D94EE" w14:textId="77777777" w:rsidR="004717B4" w:rsidRPr="0040672F" w:rsidRDefault="004717B4" w:rsidP="004717B4">
            <w:pPr>
              <w:jc w:val="center"/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 xml:space="preserve">   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EF75484" w14:textId="77777777" w:rsidR="004717B4" w:rsidRPr="0040672F" w:rsidRDefault="004717B4" w:rsidP="004717B4">
            <w:pPr>
              <w:jc w:val="center"/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720E90" w14:textId="77777777" w:rsidR="004717B4" w:rsidRPr="0040672F" w:rsidRDefault="004717B4" w:rsidP="004717B4">
            <w:pPr>
              <w:jc w:val="center"/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A59682" w14:textId="77777777" w:rsidR="004717B4" w:rsidRPr="0040672F" w:rsidRDefault="004717B4" w:rsidP="004717B4">
            <w:pPr>
              <w:jc w:val="center"/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8BDE28" w14:textId="77777777" w:rsidR="004717B4" w:rsidRPr="0040672F" w:rsidRDefault="004717B4" w:rsidP="004717B4">
            <w:pPr>
              <w:jc w:val="center"/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D671C9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proofErr w:type="spellStart"/>
            <w:proofErr w:type="gramStart"/>
            <w:r w:rsidRPr="0040672F">
              <w:rPr>
                <w:sz w:val="18"/>
                <w:szCs w:val="18"/>
              </w:rPr>
              <w:t>Dr.Öğr.Üyesi</w:t>
            </w:r>
            <w:proofErr w:type="spellEnd"/>
            <w:proofErr w:type="gramEnd"/>
            <w:r w:rsidRPr="0040672F">
              <w:rPr>
                <w:sz w:val="18"/>
                <w:szCs w:val="18"/>
              </w:rPr>
              <w:t xml:space="preserve"> Ender </w:t>
            </w:r>
            <w:proofErr w:type="spellStart"/>
            <w:r w:rsidRPr="0040672F">
              <w:rPr>
                <w:sz w:val="18"/>
                <w:szCs w:val="18"/>
              </w:rPr>
              <w:t>Uzabacı</w:t>
            </w:r>
            <w:proofErr w:type="spellEnd"/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BD7E9E9" w14:textId="77777777" w:rsidR="004717B4" w:rsidRPr="0040672F" w:rsidRDefault="004717B4" w:rsidP="00FF31C5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2.02.202</w:t>
            </w:r>
            <w:r w:rsidR="00FF31C5" w:rsidRPr="0040672F">
              <w:rPr>
                <w:sz w:val="18"/>
                <w:szCs w:val="18"/>
              </w:rPr>
              <w:t>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5356AD5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0: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04964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4717B4" w:rsidRPr="00EA2236" w14:paraId="06B221D2" w14:textId="77777777" w:rsidTr="0025154D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732CEAD" w14:textId="77777777" w:rsidR="004717B4" w:rsidRPr="0040672F" w:rsidRDefault="004717B4" w:rsidP="004717B4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EB6001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32F7593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arametrik Olmayan Testler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0EBE611F" w14:textId="77777777" w:rsidR="004717B4" w:rsidRPr="0040672F" w:rsidRDefault="004717B4" w:rsidP="004717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72F">
              <w:rPr>
                <w:rFonts w:ascii="Arial" w:hAnsi="Arial" w:cs="Arial"/>
                <w:sz w:val="18"/>
                <w:szCs w:val="18"/>
              </w:rPr>
              <w:t xml:space="preserve">   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38A09823" w14:textId="77777777" w:rsidR="004717B4" w:rsidRPr="0040672F" w:rsidRDefault="004717B4" w:rsidP="004717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72F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3F94133" w14:textId="77777777" w:rsidR="004717B4" w:rsidRPr="0040672F" w:rsidRDefault="004717B4" w:rsidP="004717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72F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C46E3C6" w14:textId="77777777" w:rsidR="004717B4" w:rsidRPr="0040672F" w:rsidRDefault="004717B4" w:rsidP="004717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72F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69CD6C8" w14:textId="77777777" w:rsidR="004717B4" w:rsidRPr="0040672F" w:rsidRDefault="004717B4" w:rsidP="004717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72F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9E884CF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proofErr w:type="spellStart"/>
            <w:proofErr w:type="gramStart"/>
            <w:r w:rsidRPr="0040672F">
              <w:rPr>
                <w:sz w:val="18"/>
                <w:szCs w:val="18"/>
              </w:rPr>
              <w:t>Dr.Öğr.Üyesi</w:t>
            </w:r>
            <w:proofErr w:type="spellEnd"/>
            <w:proofErr w:type="gramEnd"/>
            <w:r w:rsidRPr="0040672F">
              <w:rPr>
                <w:sz w:val="18"/>
                <w:szCs w:val="18"/>
              </w:rPr>
              <w:t xml:space="preserve"> Ender </w:t>
            </w:r>
            <w:proofErr w:type="spellStart"/>
            <w:r w:rsidRPr="0040672F">
              <w:rPr>
                <w:sz w:val="18"/>
                <w:szCs w:val="18"/>
              </w:rPr>
              <w:t>Uzabacı</w:t>
            </w:r>
            <w:proofErr w:type="spellEnd"/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83BBDFD" w14:textId="77777777" w:rsidR="004717B4" w:rsidRPr="0040672F" w:rsidRDefault="004717B4" w:rsidP="00FF31C5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2.02.202</w:t>
            </w:r>
            <w:r w:rsidR="00FF31C5" w:rsidRPr="0040672F">
              <w:rPr>
                <w:sz w:val="18"/>
                <w:szCs w:val="18"/>
              </w:rPr>
              <w:t>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6F43CA4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4: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6674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4717B4" w:rsidRPr="00EA2236" w14:paraId="2681C087" w14:textId="77777777" w:rsidTr="0025154D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AC8392C" w14:textId="77777777" w:rsidR="004717B4" w:rsidRPr="0040672F" w:rsidRDefault="004717B4" w:rsidP="004717B4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AB6005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E463C8D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ağlık Uzmanları İçin Konuşma İngilizce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178DD8E6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 xml:space="preserve">   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37C6A3C8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A85FA49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0DF990F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CFFCCC8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6009EA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proofErr w:type="spellStart"/>
            <w:r w:rsidRPr="0040672F">
              <w:rPr>
                <w:sz w:val="18"/>
                <w:szCs w:val="18"/>
              </w:rPr>
              <w:t>Prof.Dr</w:t>
            </w:r>
            <w:proofErr w:type="spellEnd"/>
            <w:r w:rsidRPr="0040672F">
              <w:rPr>
                <w:sz w:val="18"/>
                <w:szCs w:val="18"/>
              </w:rPr>
              <w:t>. Zübeyde Sinem Genç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B69608E" w14:textId="77777777" w:rsidR="004717B4" w:rsidRPr="0040672F" w:rsidRDefault="004717B4" w:rsidP="00FF31C5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30.01.202</w:t>
            </w:r>
            <w:r w:rsidR="00FF31C5" w:rsidRPr="0040672F">
              <w:rPr>
                <w:sz w:val="18"/>
                <w:szCs w:val="18"/>
              </w:rPr>
              <w:t>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4A9D584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5: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1100D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E-215</w:t>
            </w:r>
          </w:p>
        </w:tc>
      </w:tr>
      <w:tr w:rsidR="004717B4" w:rsidRPr="00EA2236" w14:paraId="01BAA01C" w14:textId="77777777" w:rsidTr="0025154D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AC3D3E8" w14:textId="77777777" w:rsidR="004717B4" w:rsidRPr="0040672F" w:rsidRDefault="004717B4" w:rsidP="004717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672F">
              <w:rPr>
                <w:rFonts w:ascii="Arial" w:hAnsi="Arial" w:cs="Arial"/>
                <w:sz w:val="18"/>
                <w:szCs w:val="18"/>
              </w:rPr>
              <w:t>SAB600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5A55575" w14:textId="77777777" w:rsidR="004717B4" w:rsidRPr="0040672F" w:rsidRDefault="004717B4" w:rsidP="004717B4">
            <w:pPr>
              <w:rPr>
                <w:rFonts w:ascii="Arial" w:hAnsi="Arial" w:cs="Arial"/>
                <w:sz w:val="18"/>
                <w:szCs w:val="18"/>
              </w:rPr>
            </w:pPr>
            <w:r w:rsidRPr="0040672F">
              <w:rPr>
                <w:rFonts w:ascii="Arial" w:hAnsi="Arial" w:cs="Arial"/>
                <w:sz w:val="18"/>
                <w:szCs w:val="18"/>
              </w:rPr>
              <w:t>Araştırma Projesi Hazırlama Ve Yönetme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52CC2BBD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 xml:space="preserve">   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7DB6E160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BF11968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B689C9A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 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74C7021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764D98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proofErr w:type="spellStart"/>
            <w:proofErr w:type="gramStart"/>
            <w:r w:rsidRPr="0040672F">
              <w:rPr>
                <w:sz w:val="18"/>
                <w:szCs w:val="18"/>
              </w:rPr>
              <w:t>Prof.Dr.Kadir</w:t>
            </w:r>
            <w:proofErr w:type="spellEnd"/>
            <w:proofErr w:type="gramEnd"/>
            <w:r w:rsidRPr="0040672F">
              <w:rPr>
                <w:sz w:val="18"/>
                <w:szCs w:val="18"/>
              </w:rPr>
              <w:t xml:space="preserve"> </w:t>
            </w:r>
            <w:proofErr w:type="spellStart"/>
            <w:r w:rsidRPr="0040672F">
              <w:rPr>
                <w:sz w:val="18"/>
                <w:szCs w:val="18"/>
              </w:rPr>
              <w:t>Yeşilbağ</w:t>
            </w:r>
            <w:proofErr w:type="spellEnd"/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78BB57B" w14:textId="77777777" w:rsidR="004717B4" w:rsidRPr="0040672F" w:rsidRDefault="004717B4" w:rsidP="00FF31C5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30.01.202</w:t>
            </w:r>
            <w:r w:rsidR="00FF31C5" w:rsidRPr="0040672F">
              <w:rPr>
                <w:sz w:val="18"/>
                <w:szCs w:val="18"/>
              </w:rPr>
              <w:t>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BE13CA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0:3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9F9A3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O2</w:t>
            </w:r>
          </w:p>
        </w:tc>
      </w:tr>
      <w:tr w:rsidR="004717B4" w:rsidRPr="00EA2236" w14:paraId="0C7DB2B7" w14:textId="77777777" w:rsidTr="0025154D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9D06FE" w14:textId="77777777" w:rsidR="004717B4" w:rsidRPr="0040672F" w:rsidRDefault="004717B4" w:rsidP="004717B4">
            <w:pPr>
              <w:jc w:val="center"/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>SAB6009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62240A6" w14:textId="77777777" w:rsidR="004717B4" w:rsidRPr="0040672F" w:rsidRDefault="004717B4" w:rsidP="004717B4">
            <w:pPr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>Laboratuvar Uygulamalarında Biyogüvenlik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1B171352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 xml:space="preserve">   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5F4D03BC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895200F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BFBB457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 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2426618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8535D31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proofErr w:type="spellStart"/>
            <w:proofErr w:type="gramStart"/>
            <w:r w:rsidRPr="0040672F">
              <w:rPr>
                <w:sz w:val="18"/>
                <w:szCs w:val="18"/>
              </w:rPr>
              <w:t>Dr.Öğr.Üyesi</w:t>
            </w:r>
            <w:proofErr w:type="spellEnd"/>
            <w:proofErr w:type="gramEnd"/>
            <w:r w:rsidRPr="0040672F">
              <w:rPr>
                <w:sz w:val="18"/>
                <w:szCs w:val="18"/>
              </w:rPr>
              <w:t xml:space="preserve"> Tuncay İLHAN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2AFCAA" w14:textId="77777777" w:rsidR="004717B4" w:rsidRPr="0040672F" w:rsidRDefault="004717B4" w:rsidP="00FF31C5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31.01.202</w:t>
            </w:r>
            <w:r w:rsidR="00FF31C5" w:rsidRPr="0040672F">
              <w:rPr>
                <w:sz w:val="18"/>
                <w:szCs w:val="18"/>
              </w:rPr>
              <w:t>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2BEAC3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0: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A0EFD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4717B4" w:rsidRPr="00EA2236" w14:paraId="38A32982" w14:textId="77777777" w:rsidTr="0025154D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3DCFCD" w14:textId="77777777" w:rsidR="004717B4" w:rsidRPr="0040672F" w:rsidRDefault="004717B4" w:rsidP="004717B4">
            <w:pPr>
              <w:jc w:val="center"/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>SAB6011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759C396" w14:textId="77777777" w:rsidR="004717B4" w:rsidRPr="0040672F" w:rsidRDefault="004717B4" w:rsidP="004717B4">
            <w:pPr>
              <w:rPr>
                <w:color w:val="000000"/>
                <w:sz w:val="18"/>
                <w:szCs w:val="18"/>
              </w:rPr>
            </w:pPr>
            <w:r w:rsidRPr="0040672F">
              <w:rPr>
                <w:color w:val="000000"/>
                <w:sz w:val="18"/>
                <w:szCs w:val="18"/>
              </w:rPr>
              <w:t>Genel İletişim Teknikler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29B142B6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 xml:space="preserve">  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</w:tcPr>
          <w:p w14:paraId="10590534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2296180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88E3B86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 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38E5D39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79B0981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ç. Dr. Selma Güleç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1C883BC" w14:textId="77777777" w:rsidR="004717B4" w:rsidRPr="0040672F" w:rsidRDefault="004717B4" w:rsidP="00FF31C5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31.01.202</w:t>
            </w:r>
            <w:r w:rsidR="00FF31C5" w:rsidRPr="0040672F">
              <w:rPr>
                <w:sz w:val="18"/>
                <w:szCs w:val="18"/>
              </w:rPr>
              <w:t>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72B663" w14:textId="77777777" w:rsidR="004717B4" w:rsidRPr="0040672F" w:rsidRDefault="004717B4" w:rsidP="004717B4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4: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BCDCE" w14:textId="77777777" w:rsidR="004717B4" w:rsidRPr="0040672F" w:rsidRDefault="004717B4" w:rsidP="004717B4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55BA2575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0E6D65F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03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BAF566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Gıda Kimyası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964F956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1BE2353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5DDAC8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9EE3E7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99E611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1BE926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Seran TEMELLİ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CC41E0" w14:textId="4FD3A4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081DDF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9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EB246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7BBE8818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3BE76C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05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2A05FB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Gıda Mikrobiyoloji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344FAB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E112A9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95B86E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9D14867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D3553D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79B305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Ayşegül EYİGÖ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D58096" w14:textId="7293D692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6B2D60D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0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75CAAF93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24E8B7B0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777FDEC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11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5534A8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Et Bilim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D1D66B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1B81FE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F56ACCF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B30829A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0F1C18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1B5AFDF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Recep ÇIBI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28A7C0" w14:textId="7B2FF241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B82AE4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1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70526B3B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24B8269C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EDB9B28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13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9DBF432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üt Bilim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33F184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C51624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0EF3DF7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9133C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3D3AADB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3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4E6707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Seran TEMELLİ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D35EB9" w14:textId="585A6BF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3E59741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39E86D5C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49DF0BBB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ADED63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15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678CA13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Gıda İşletmelerinde Hijyen ve Sanitasyon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ED3650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4954D5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5484AF0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16FD80B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BFE554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ECD9E5C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Mustafa TAY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140F6E8" w14:textId="2E15325C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4CE0B3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0454F246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2399ADA6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D1F225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1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433222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u Ürünleri İşleme Teknoloji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E72123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EEF0D03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3D30900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0D27D5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DBDE043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2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8512191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Figen ÇETİNKAYA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B816621" w14:textId="20F2EB42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E37F182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4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3338C2E6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5799A5E0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A786B4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19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E79996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eynir Teknolojis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FBBC12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6B01A9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2BABCD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6AB787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00FB101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506299D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Seran TEMELLİ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87732FF" w14:textId="1A9330BC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FEC14A3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5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0EE08D4E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77D32809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7D7996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21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AE48F5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Yumurta ve Yumurta Ürünler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D31B433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DAD029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70813F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E1B2B3F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356F62A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2E80D9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Gül Ece SOYUTEMİZ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511EBA2" w14:textId="450D6713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8987C8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6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462AED01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65318A05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AB3D7F4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23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070A10D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Hijyen ve Sanitasyon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DF61D6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B94116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502A384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147AD1C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5C8E0D0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657D02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Mustafa TAY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E79695A" w14:textId="62E26DBB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9.01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CB814E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7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742C5E7B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71698209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888CD0A" w14:textId="77777777" w:rsidR="0025154D" w:rsidRPr="0040672F" w:rsidRDefault="0025154D" w:rsidP="00290A9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25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32ECFB2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Gıda Paketleme Teknikler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E2E269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14D4FF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63C2855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E41BB8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6084FB1" w14:textId="77777777" w:rsidR="0025154D" w:rsidRPr="0040672F" w:rsidRDefault="0025154D" w:rsidP="00290A9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7E5F7B7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Ayşegül EYİGÖ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5D0D15" w14:textId="552A9504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8CBC429" w14:textId="77777777" w:rsidR="0025154D" w:rsidRPr="0040672F" w:rsidRDefault="0025154D" w:rsidP="00290A9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9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2C311118" w14:textId="77777777" w:rsidR="0025154D" w:rsidRPr="0040672F" w:rsidRDefault="0025154D" w:rsidP="00290A9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08087D9F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7AE7593" w14:textId="77777777" w:rsidR="0025154D" w:rsidRPr="0040672F" w:rsidRDefault="0025154D" w:rsidP="0025154D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2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AE16E3A" w14:textId="77777777" w:rsidR="0025154D" w:rsidRPr="0040672F" w:rsidRDefault="0025154D" w:rsidP="0025154D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Toplu Beslenme Sistemleri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4EA194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998402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06A0104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B5CA72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2246901" w14:textId="77777777" w:rsidR="0025154D" w:rsidRPr="0040672F" w:rsidRDefault="0025154D" w:rsidP="0025154D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DD3349" w14:textId="77777777" w:rsidR="0025154D" w:rsidRPr="0040672F" w:rsidRDefault="0025154D" w:rsidP="0025154D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Mustafa TAY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6057553" w14:textId="7CC63C3F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72CA19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0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70BFC57F" w14:textId="77777777" w:rsidR="0025154D" w:rsidRPr="0040672F" w:rsidRDefault="0025154D" w:rsidP="0025154D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25154D" w:rsidRPr="00EA2236" w14:paraId="1363C946" w14:textId="77777777" w:rsidTr="00290A98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8C7E034" w14:textId="77777777" w:rsidR="0025154D" w:rsidRPr="0040672F" w:rsidRDefault="0025154D" w:rsidP="0025154D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029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6F10182" w14:textId="77777777" w:rsidR="0025154D" w:rsidRPr="0040672F" w:rsidRDefault="0025154D" w:rsidP="0025154D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Gıda Teknolojisinde Bakteriyofaj ve Bakteriyosin Kullanımı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D3B12A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408967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2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E3F288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3DC3B80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E36D26" w14:textId="77777777" w:rsidR="0025154D" w:rsidRPr="0040672F" w:rsidRDefault="0025154D" w:rsidP="0025154D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4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DF27DE" w14:textId="77777777" w:rsidR="0025154D" w:rsidRPr="0040672F" w:rsidRDefault="0025154D" w:rsidP="0025154D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ç. Dr. Artun YIB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1093A0D" w14:textId="5A3F6BEF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04ECBA" w14:textId="77777777" w:rsidR="0025154D" w:rsidRPr="0040672F" w:rsidRDefault="0025154D" w:rsidP="0025154D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1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79FA538A" w14:textId="77777777" w:rsidR="0025154D" w:rsidRPr="0040672F" w:rsidRDefault="0025154D" w:rsidP="0025154D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0C7C7DEF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43DB7E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lastRenderedPageBreak/>
              <w:t>VBH6181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0482EAB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ktora Uzmanlık Alan Dersi I (Müge KAYAPINAR, Mert BİRER)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330AF2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S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37D8EC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89BEDB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6BD1C4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85B2FDC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D47D4B9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Recep ÇIBI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B8BA30" w14:textId="6A536C33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4CB9C61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623B0004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357E203B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EF8038E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83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BAD2E3C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ktora Uzmanlık Alan Dersi III (Çağla Pınar AKAY)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D390DC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8691254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F0E227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120D080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EBB2A4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7310608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ç. Dr. Artun YIB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EC1538C" w14:textId="24BB5FF5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9AEF867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587C5963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689BCCC6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A7352D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8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3AFCC9A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ktora Uzmanlık Alan Dersi VII (Ahmet Gökhan COŞKUN)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A48EDD6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AD905EE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C5577A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7B998E4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62B5E29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8C83AFC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Seran TEMELLİ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48BCB90" w14:textId="61F4F7FD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0D0A02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5945DF7E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57126D4A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C0BA644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8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F64C7B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ktora Uzmanlık Alan Dersi VII (</w:t>
            </w:r>
            <w:proofErr w:type="spellStart"/>
            <w:r w:rsidRPr="0040672F">
              <w:rPr>
                <w:sz w:val="18"/>
                <w:szCs w:val="18"/>
              </w:rPr>
              <w:t>Zeyneb</w:t>
            </w:r>
            <w:proofErr w:type="spellEnd"/>
            <w:r w:rsidRPr="0040672F">
              <w:rPr>
                <w:sz w:val="18"/>
                <w:szCs w:val="18"/>
              </w:rPr>
              <w:t xml:space="preserve"> AKGÜN)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4E0D2FD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00B189C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4BC1DAB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CB12D8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9ECDB2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3460ECA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Ayşegül EYİGÖ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B22F27" w14:textId="13CFCB52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BC7C7DA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6A4AEA7B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3C1CBA2E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8F78C57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8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CFEB5A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 xml:space="preserve">Doktora Uzmanlık Alan Dersi VII (M. </w:t>
            </w:r>
            <w:proofErr w:type="spellStart"/>
            <w:r w:rsidRPr="0040672F">
              <w:rPr>
                <w:sz w:val="18"/>
                <w:szCs w:val="18"/>
              </w:rPr>
              <w:t>Alpgiray</w:t>
            </w:r>
            <w:proofErr w:type="spellEnd"/>
            <w:r w:rsidRPr="0040672F">
              <w:rPr>
                <w:sz w:val="18"/>
                <w:szCs w:val="18"/>
              </w:rPr>
              <w:t xml:space="preserve"> ÇELİK)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284BE61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9884B2E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B9098B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1AFDE35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2EC6062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13A743A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Gül Ece SOYUTEMİZ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89D32C" w14:textId="147391BE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7733CC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2C0AF9C5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1704829B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51F58B8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8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E9B54CD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ktora Uzmanlık Alan Dersi VII (Ayşegül DAL)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810FAA9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E6D1C75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AE9801A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E47036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8B1B0BE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3D63CDF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Recep ÇIBI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E9F44E" w14:textId="2424E3A9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64E1E23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2DE721B2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5BA757F1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3133F17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8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681379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ktora Uzmanlık Alan Dersi VII (Ali ÖZCAN)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7BFD2B0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5027996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AFF4C8E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28ADFD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A7AAEA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9548AFA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ç. Dr. Artun YIB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B648CF5" w14:textId="168C6465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B8081AD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5BFB8843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7251DB97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DE59E14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87</w:t>
            </w:r>
          </w:p>
        </w:tc>
        <w:tc>
          <w:tcPr>
            <w:tcW w:w="142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EE43D4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ktora Uzmanlık Alan Dersi VII (Niyazi ÜLKÜ)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BACD855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F4172F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4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2A4BE6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AEB0FD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C8AC41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9852B5B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Mustafa TAY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DD11B5" w14:textId="0B840AFD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FD29D0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2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5E3A0154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3602D68B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21529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91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D28F8C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Tez Danışmanlığı I (Müge KAYAPINAR, Mert BİRER)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2D9DCE6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AFC6B1A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0A58E8D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A8359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D6DDC26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1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A39072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Recep ÇIBI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E93BCE" w14:textId="7A36DD84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A8383C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6D822CF0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3674C7ED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D66F1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93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92FA3A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Tez Danışmanlığı III (Çağla Pınar AKAY)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965245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5DEFAAD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43C858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9976E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AE35164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10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DB66209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ç. Dr. Artun YIB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8DBE516" w14:textId="2B051302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F0538A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4CC180BE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7DB246DF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68CD7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97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F5E15C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Tez Danışmanlığı VII (Ahmet Gökhan COŞKUN)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1D3444F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0F08C40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7414F56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D7925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16D77A7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941B21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Seran TEMELLİ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E1BC8C" w14:textId="110F9936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20B0E91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6D3AA3FE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5B241BC8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3B55E61A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97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69694E7B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Tez Danışmanlığı VII (</w:t>
            </w:r>
            <w:proofErr w:type="spellStart"/>
            <w:r w:rsidRPr="0040672F">
              <w:rPr>
                <w:sz w:val="18"/>
                <w:szCs w:val="18"/>
              </w:rPr>
              <w:t>Zeyneb</w:t>
            </w:r>
            <w:proofErr w:type="spellEnd"/>
            <w:r w:rsidRPr="0040672F">
              <w:rPr>
                <w:sz w:val="18"/>
                <w:szCs w:val="18"/>
              </w:rPr>
              <w:t xml:space="preserve"> AKGÜN)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7F4B920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26EBE71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D8CC944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23C34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F9C4C2A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22C6B8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Ayşegül EYİGÖ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32E440D" w14:textId="185605FF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F5A44D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7AAD084B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28F48A69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134AAF49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97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33333F04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 xml:space="preserve">Tez Danışmanlığı VII (M. </w:t>
            </w:r>
            <w:proofErr w:type="spellStart"/>
            <w:r w:rsidRPr="0040672F">
              <w:rPr>
                <w:sz w:val="18"/>
                <w:szCs w:val="18"/>
              </w:rPr>
              <w:t>Alpgiray</w:t>
            </w:r>
            <w:proofErr w:type="spellEnd"/>
            <w:r w:rsidRPr="0040672F">
              <w:rPr>
                <w:sz w:val="18"/>
                <w:szCs w:val="18"/>
              </w:rPr>
              <w:t xml:space="preserve"> ÇELİK)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0053878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3544063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370C48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ED271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33BF9F1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EF06891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Gül Ece SOYUTEMİZ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E87099" w14:textId="657582F6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34630A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33C85F15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6DB4F73B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486EB98F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97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5AD16D80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Tez Danışmanlığı VII (Ayşegül DAL)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F62BD70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A0A47C7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770922E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4D656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2BF832D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8181855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Recep ÇIBIK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6A5D8E" w14:textId="487C6E0B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93E0FC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4A2AF990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11CDA84F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527D7E2E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97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335E8C58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Tez Danışmanlığı VII (Ali ÖZCAN)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D3AD972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5B4BD35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CB8F71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ABF2F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39565D0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56F9A14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Doç. Dr. Artun YIB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576CFFA" w14:textId="6E4D6EC2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157414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7412D6F7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  <w:tr w:rsidR="00D72FC8" w:rsidRPr="00EA2236" w14:paraId="246D74FF" w14:textId="77777777" w:rsidTr="00730287">
        <w:trPr>
          <w:trHeight w:val="340"/>
        </w:trPr>
        <w:tc>
          <w:tcPr>
            <w:tcW w:w="290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19BEABCE" w14:textId="77777777" w:rsidR="00D72FC8" w:rsidRPr="0040672F" w:rsidRDefault="00D72FC8" w:rsidP="00D72FC8">
            <w:pPr>
              <w:ind w:left="-70" w:right="-68"/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VBH6197</w:t>
            </w:r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42D1ADCA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Tez Danışmanlığı VII (Niyazi ÜLKÜ)</w:t>
            </w:r>
          </w:p>
        </w:tc>
        <w:tc>
          <w:tcPr>
            <w:tcW w:w="17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10501D1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Z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82363D3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0B978A2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</w:t>
            </w:r>
          </w:p>
        </w:tc>
        <w:tc>
          <w:tcPr>
            <w:tcW w:w="87" w:type="pc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5C222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</w:t>
            </w:r>
          </w:p>
        </w:tc>
        <w:tc>
          <w:tcPr>
            <w:tcW w:w="13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3055FAD" w14:textId="77777777" w:rsidR="00D72FC8" w:rsidRPr="0040672F" w:rsidRDefault="00D72FC8" w:rsidP="00D72FC8">
            <w:pPr>
              <w:ind w:left="-70" w:right="-70"/>
              <w:jc w:val="center"/>
              <w:rPr>
                <w:noProof/>
                <w:sz w:val="18"/>
                <w:szCs w:val="18"/>
              </w:rPr>
            </w:pPr>
            <w:r w:rsidRPr="0040672F">
              <w:rPr>
                <w:noProof/>
                <w:sz w:val="18"/>
                <w:szCs w:val="18"/>
              </w:rPr>
              <w:t>25</w:t>
            </w:r>
          </w:p>
        </w:tc>
        <w:tc>
          <w:tcPr>
            <w:tcW w:w="1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0345B12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Prof. Dr. Mustafa TAYAR</w:t>
            </w:r>
          </w:p>
        </w:tc>
        <w:tc>
          <w:tcPr>
            <w:tcW w:w="31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396989B" w14:textId="0CB5A8A3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03.02.2024</w:t>
            </w:r>
          </w:p>
        </w:tc>
        <w:tc>
          <w:tcPr>
            <w:tcW w:w="26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3694EB2" w14:textId="77777777" w:rsidR="00D72FC8" w:rsidRPr="0040672F" w:rsidRDefault="00D72FC8" w:rsidP="00D72FC8">
            <w:pPr>
              <w:jc w:val="center"/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13.00</w:t>
            </w:r>
          </w:p>
        </w:tc>
        <w:tc>
          <w:tcPr>
            <w:tcW w:w="93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69FCDB14" w14:textId="77777777" w:rsidR="00D72FC8" w:rsidRPr="0040672F" w:rsidRDefault="00D72FC8" w:rsidP="00D72FC8">
            <w:pPr>
              <w:rPr>
                <w:sz w:val="18"/>
                <w:szCs w:val="18"/>
              </w:rPr>
            </w:pPr>
            <w:r w:rsidRPr="0040672F">
              <w:rPr>
                <w:sz w:val="18"/>
                <w:szCs w:val="18"/>
              </w:rPr>
              <w:t>Anabilim Dalı</w:t>
            </w:r>
          </w:p>
        </w:tc>
      </w:tr>
    </w:tbl>
    <w:p w14:paraId="018371BF" w14:textId="77777777" w:rsidR="00DA5511" w:rsidRPr="00091899" w:rsidRDefault="00DA5511">
      <w:pPr>
        <w:rPr>
          <w:sz w:val="2"/>
          <w:szCs w:val="18"/>
        </w:rPr>
      </w:pPr>
    </w:p>
    <w:p w14:paraId="2AAF5FA4" w14:textId="77777777" w:rsidR="00DA5511" w:rsidRPr="00B07B8F" w:rsidRDefault="00DA5511">
      <w:pPr>
        <w:rPr>
          <w:sz w:val="2"/>
        </w:rPr>
      </w:pPr>
    </w:p>
    <w:p w14:paraId="24F4D359" w14:textId="77777777" w:rsidR="00330691" w:rsidRPr="00220327" w:rsidRDefault="00330691">
      <w:pPr>
        <w:rPr>
          <w:sz w:val="4"/>
        </w:rPr>
      </w:pPr>
    </w:p>
    <w:p w14:paraId="5F5CC839" w14:textId="77777777" w:rsidR="00023A6A" w:rsidRPr="0031168B" w:rsidRDefault="00023A6A">
      <w:pPr>
        <w:rPr>
          <w:sz w:val="2"/>
        </w:rPr>
      </w:pPr>
    </w:p>
    <w:p w14:paraId="057A0E76" w14:textId="77777777" w:rsidR="00023A6A" w:rsidRPr="0031168B" w:rsidRDefault="00023A6A">
      <w:pPr>
        <w:rPr>
          <w:sz w:val="2"/>
        </w:rPr>
      </w:pPr>
    </w:p>
    <w:p w14:paraId="36897546" w14:textId="77777777"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14:paraId="16307D02" w14:textId="77777777" w:rsidTr="00C1248B">
        <w:trPr>
          <w:trHeight w:val="507"/>
        </w:trPr>
        <w:tc>
          <w:tcPr>
            <w:tcW w:w="7680" w:type="dxa"/>
            <w:vAlign w:val="center"/>
          </w:tcPr>
          <w:p w14:paraId="5264BEF1" w14:textId="77777777" w:rsidR="007E6B73" w:rsidRPr="007E6B73" w:rsidRDefault="007E6B73" w:rsidP="00C1248B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7666" w:type="dxa"/>
            <w:vAlign w:val="center"/>
          </w:tcPr>
          <w:p w14:paraId="7DFE0C72" w14:textId="77777777" w:rsidR="007E6B73" w:rsidRPr="007E6B73" w:rsidRDefault="007E6B73" w:rsidP="00C1248B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7E6B73" w:rsidRPr="008D762F" w14:paraId="0EB2EC67" w14:textId="77777777" w:rsidTr="00C1248B">
        <w:trPr>
          <w:trHeight w:val="315"/>
        </w:trPr>
        <w:tc>
          <w:tcPr>
            <w:tcW w:w="7680" w:type="dxa"/>
          </w:tcPr>
          <w:p w14:paraId="5D38787C" w14:textId="77777777" w:rsidR="007E6B73" w:rsidRPr="008D762F" w:rsidRDefault="007E6B73" w:rsidP="00C1248B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14:paraId="5A73272E" w14:textId="77777777" w:rsidR="007E6B73" w:rsidRPr="008D762F" w:rsidRDefault="007E6B73" w:rsidP="00C1248B">
            <w:pPr>
              <w:jc w:val="center"/>
              <w:rPr>
                <w:sz w:val="22"/>
              </w:rPr>
            </w:pPr>
          </w:p>
        </w:tc>
      </w:tr>
      <w:tr w:rsidR="007E6B73" w:rsidRPr="008D762F" w14:paraId="7EACDB0F" w14:textId="77777777" w:rsidTr="00C1248B">
        <w:trPr>
          <w:trHeight w:val="334"/>
        </w:trPr>
        <w:tc>
          <w:tcPr>
            <w:tcW w:w="7680" w:type="dxa"/>
          </w:tcPr>
          <w:p w14:paraId="0123D2FC" w14:textId="77777777" w:rsidR="007E6B73" w:rsidRPr="008D762F" w:rsidRDefault="007E6B73" w:rsidP="00C1248B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14:paraId="5661BD6D" w14:textId="77777777" w:rsidR="007E6B73" w:rsidRPr="008D762F" w:rsidRDefault="007E6B73" w:rsidP="00C1248B">
            <w:pPr>
              <w:jc w:val="center"/>
              <w:rPr>
                <w:sz w:val="22"/>
              </w:rPr>
            </w:pPr>
          </w:p>
        </w:tc>
      </w:tr>
    </w:tbl>
    <w:p w14:paraId="485CB94C" w14:textId="77777777"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6B04E1" w14:textId="77777777" w:rsidR="001338BB" w:rsidRDefault="001338BB" w:rsidP="00A555AF">
      <w:r>
        <w:separator/>
      </w:r>
    </w:p>
  </w:endnote>
  <w:endnote w:type="continuationSeparator" w:id="0">
    <w:p w14:paraId="17E15833" w14:textId="77777777" w:rsidR="001338BB" w:rsidRDefault="001338BB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C1248B" w14:paraId="28615443" w14:textId="77777777" w:rsidTr="00C1248B">
      <w:trPr>
        <w:trHeight w:val="268"/>
      </w:trPr>
      <w:tc>
        <w:tcPr>
          <w:tcW w:w="5014" w:type="dxa"/>
          <w:shd w:val="clear" w:color="auto" w:fill="auto"/>
        </w:tcPr>
        <w:p w14:paraId="2B127C1A" w14:textId="77777777" w:rsidR="00C1248B" w:rsidRPr="00BF5EB0" w:rsidRDefault="00C1248B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lk Yayın Tarihi: 29.04</w:t>
          </w:r>
          <w:r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14:paraId="7F2FABD0" w14:textId="77777777" w:rsidR="00C1248B" w:rsidRPr="00BF5EB0" w:rsidRDefault="00C1248B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14:paraId="62DF3782" w14:textId="2CC2FEA5" w:rsidR="00C1248B" w:rsidRPr="00BF5EB0" w:rsidRDefault="00C1248B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0672F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40672F">
            <w:rPr>
              <w:bCs/>
              <w:noProof/>
              <w:sz w:val="16"/>
              <w:szCs w:val="16"/>
            </w:rPr>
            <w:t>2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C1248B" w14:paraId="136F211A" w14:textId="77777777" w:rsidTr="00C1248B">
      <w:trPr>
        <w:trHeight w:val="290"/>
      </w:trPr>
      <w:tc>
        <w:tcPr>
          <w:tcW w:w="15045" w:type="dxa"/>
          <w:gridSpan w:val="3"/>
          <w:shd w:val="clear" w:color="auto" w:fill="auto"/>
        </w:tcPr>
        <w:p w14:paraId="38EA669B" w14:textId="77777777" w:rsidR="00C1248B" w:rsidRPr="00BF5EB0" w:rsidRDefault="00C1248B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14:paraId="29559F4A" w14:textId="77777777" w:rsidR="00C1248B" w:rsidRDefault="00C1248B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6BC21" w14:textId="77777777" w:rsidR="001338BB" w:rsidRDefault="001338BB" w:rsidP="00A555AF">
      <w:r>
        <w:separator/>
      </w:r>
    </w:p>
  </w:footnote>
  <w:footnote w:type="continuationSeparator" w:id="0">
    <w:p w14:paraId="1DCB235A" w14:textId="77777777" w:rsidR="001338BB" w:rsidRDefault="001338BB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BD598" w14:textId="77777777" w:rsidR="00C1248B" w:rsidRDefault="00C1248B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C1248B" w:rsidRPr="001B5857" w14:paraId="41A8D953" w14:textId="7777777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14:paraId="532E038E" w14:textId="77777777" w:rsidR="00C1248B" w:rsidRPr="00E80B6F" w:rsidRDefault="00C1248B" w:rsidP="002107D0">
          <w:r w:rsidRPr="00E90270">
            <w:rPr>
              <w:noProof/>
            </w:rPr>
            <w:drawing>
              <wp:inline distT="0" distB="0" distL="0" distR="0" wp14:anchorId="3FC0B28E" wp14:editId="5E8ED17E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14:paraId="274B4889" w14:textId="77777777" w:rsidR="00C1248B" w:rsidRDefault="00C1248B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14:paraId="0E2A8378" w14:textId="77777777" w:rsidR="00C1248B" w:rsidRPr="002107D0" w:rsidRDefault="00C1248B" w:rsidP="0033224C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="0033224C">
            <w:rPr>
              <w:b/>
              <w:sz w:val="22"/>
              <w:szCs w:val="22"/>
            </w:rPr>
            <w:t>BÜTÜNLEME</w:t>
          </w:r>
          <w:r>
            <w:rPr>
              <w:b/>
              <w:sz w:val="22"/>
              <w:szCs w:val="22"/>
            </w:rPr>
            <w:t xml:space="preserve">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14:paraId="100241F4" w14:textId="77777777" w:rsidR="00C1248B" w:rsidRPr="00522775" w:rsidRDefault="00C1248B" w:rsidP="0084200B">
          <w:pPr>
            <w:jc w:val="right"/>
            <w:rPr>
              <w:b/>
            </w:rPr>
          </w:pPr>
          <w:r>
            <w:rPr>
              <w:b/>
            </w:rPr>
            <w:t>FR 1.1.5_02</w:t>
          </w:r>
        </w:p>
      </w:tc>
    </w:tr>
  </w:tbl>
  <w:p w14:paraId="05A61B06" w14:textId="77777777" w:rsidR="00C1248B" w:rsidRDefault="00C1248B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zIwNDOxNLc0NzBU0lEKTi0uzszPAykwrAUAWmqmUCwAAAA="/>
  </w:docVars>
  <w:rsids>
    <w:rsidRoot w:val="003C1D54"/>
    <w:rsid w:val="00005C3A"/>
    <w:rsid w:val="00023A6A"/>
    <w:rsid w:val="00026991"/>
    <w:rsid w:val="000419B6"/>
    <w:rsid w:val="00042B8F"/>
    <w:rsid w:val="00043DA4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4BBD"/>
    <w:rsid w:val="000A6700"/>
    <w:rsid w:val="000B479F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27978"/>
    <w:rsid w:val="0013048A"/>
    <w:rsid w:val="00131FDC"/>
    <w:rsid w:val="001338BB"/>
    <w:rsid w:val="00145CA6"/>
    <w:rsid w:val="00165BF9"/>
    <w:rsid w:val="001B1E38"/>
    <w:rsid w:val="001C0697"/>
    <w:rsid w:val="001C7253"/>
    <w:rsid w:val="001D211B"/>
    <w:rsid w:val="001F06C2"/>
    <w:rsid w:val="001F3CCB"/>
    <w:rsid w:val="002069F1"/>
    <w:rsid w:val="002107D0"/>
    <w:rsid w:val="00220327"/>
    <w:rsid w:val="0022531F"/>
    <w:rsid w:val="0025154D"/>
    <w:rsid w:val="00251AA7"/>
    <w:rsid w:val="00257288"/>
    <w:rsid w:val="00263714"/>
    <w:rsid w:val="00272621"/>
    <w:rsid w:val="002803D3"/>
    <w:rsid w:val="00282AF0"/>
    <w:rsid w:val="00285E29"/>
    <w:rsid w:val="00286D20"/>
    <w:rsid w:val="002908D5"/>
    <w:rsid w:val="00290CEC"/>
    <w:rsid w:val="00297A5A"/>
    <w:rsid w:val="002B31C7"/>
    <w:rsid w:val="002C1A7F"/>
    <w:rsid w:val="002C5625"/>
    <w:rsid w:val="002D0532"/>
    <w:rsid w:val="002E6D35"/>
    <w:rsid w:val="002F3455"/>
    <w:rsid w:val="002F471F"/>
    <w:rsid w:val="003045D1"/>
    <w:rsid w:val="003045D5"/>
    <w:rsid w:val="0030482A"/>
    <w:rsid w:val="0031168B"/>
    <w:rsid w:val="00314C6F"/>
    <w:rsid w:val="00327EE7"/>
    <w:rsid w:val="00330691"/>
    <w:rsid w:val="003314B4"/>
    <w:rsid w:val="0033224C"/>
    <w:rsid w:val="0034793E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F3D47"/>
    <w:rsid w:val="003F512A"/>
    <w:rsid w:val="003F5544"/>
    <w:rsid w:val="00401697"/>
    <w:rsid w:val="00405705"/>
    <w:rsid w:val="0040672F"/>
    <w:rsid w:val="00407BAF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57C06"/>
    <w:rsid w:val="00460B09"/>
    <w:rsid w:val="004717B4"/>
    <w:rsid w:val="00474D05"/>
    <w:rsid w:val="00481368"/>
    <w:rsid w:val="00484898"/>
    <w:rsid w:val="00491EE4"/>
    <w:rsid w:val="004A1BD0"/>
    <w:rsid w:val="004A24D9"/>
    <w:rsid w:val="004A33DF"/>
    <w:rsid w:val="004A6307"/>
    <w:rsid w:val="004B233A"/>
    <w:rsid w:val="004B438D"/>
    <w:rsid w:val="004B6F50"/>
    <w:rsid w:val="004B7A6E"/>
    <w:rsid w:val="004C4330"/>
    <w:rsid w:val="004C7D70"/>
    <w:rsid w:val="004D1A02"/>
    <w:rsid w:val="004D618F"/>
    <w:rsid w:val="004F392E"/>
    <w:rsid w:val="00502047"/>
    <w:rsid w:val="00504CBE"/>
    <w:rsid w:val="00515FC9"/>
    <w:rsid w:val="005169CD"/>
    <w:rsid w:val="00522E23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A28E8"/>
    <w:rsid w:val="005A3908"/>
    <w:rsid w:val="005B05C3"/>
    <w:rsid w:val="005B304D"/>
    <w:rsid w:val="005C7F7B"/>
    <w:rsid w:val="005D458B"/>
    <w:rsid w:val="005E1820"/>
    <w:rsid w:val="005E4100"/>
    <w:rsid w:val="005E4395"/>
    <w:rsid w:val="005E7B6D"/>
    <w:rsid w:val="005F3236"/>
    <w:rsid w:val="005F3681"/>
    <w:rsid w:val="005F56E7"/>
    <w:rsid w:val="00602FFF"/>
    <w:rsid w:val="00606B95"/>
    <w:rsid w:val="00615F21"/>
    <w:rsid w:val="00620D7D"/>
    <w:rsid w:val="00623A06"/>
    <w:rsid w:val="00626E53"/>
    <w:rsid w:val="006303FF"/>
    <w:rsid w:val="00634D5F"/>
    <w:rsid w:val="0064164A"/>
    <w:rsid w:val="00645D52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63E83"/>
    <w:rsid w:val="00772F74"/>
    <w:rsid w:val="007800A4"/>
    <w:rsid w:val="0079120A"/>
    <w:rsid w:val="00796B3E"/>
    <w:rsid w:val="007A4082"/>
    <w:rsid w:val="007A5FE3"/>
    <w:rsid w:val="007A60E2"/>
    <w:rsid w:val="007C4823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A7ADC"/>
    <w:rsid w:val="008D2CE3"/>
    <w:rsid w:val="008D3056"/>
    <w:rsid w:val="008E5FF6"/>
    <w:rsid w:val="008F0BAD"/>
    <w:rsid w:val="00905E23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604D1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80EC7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09C0"/>
    <w:rsid w:val="00AF1006"/>
    <w:rsid w:val="00AF713C"/>
    <w:rsid w:val="00B07B8F"/>
    <w:rsid w:val="00B10F74"/>
    <w:rsid w:val="00B43861"/>
    <w:rsid w:val="00B47E72"/>
    <w:rsid w:val="00B66C1D"/>
    <w:rsid w:val="00B70474"/>
    <w:rsid w:val="00B71028"/>
    <w:rsid w:val="00B735B3"/>
    <w:rsid w:val="00B74A65"/>
    <w:rsid w:val="00B84988"/>
    <w:rsid w:val="00B856EA"/>
    <w:rsid w:val="00B94828"/>
    <w:rsid w:val="00B95B61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1248B"/>
    <w:rsid w:val="00C3406D"/>
    <w:rsid w:val="00C346C4"/>
    <w:rsid w:val="00C35C12"/>
    <w:rsid w:val="00C43DF5"/>
    <w:rsid w:val="00C44F71"/>
    <w:rsid w:val="00C55970"/>
    <w:rsid w:val="00C6338B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F2EDE"/>
    <w:rsid w:val="00CF6AD9"/>
    <w:rsid w:val="00D061B3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2FC8"/>
    <w:rsid w:val="00D7363A"/>
    <w:rsid w:val="00D95E22"/>
    <w:rsid w:val="00DA2246"/>
    <w:rsid w:val="00DA5511"/>
    <w:rsid w:val="00DA63F1"/>
    <w:rsid w:val="00DC56C3"/>
    <w:rsid w:val="00DE103C"/>
    <w:rsid w:val="00DF4A4C"/>
    <w:rsid w:val="00DF7F75"/>
    <w:rsid w:val="00E00924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56A4D"/>
    <w:rsid w:val="00E62CB7"/>
    <w:rsid w:val="00E6589B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EF60C8"/>
    <w:rsid w:val="00F01CCD"/>
    <w:rsid w:val="00F02A09"/>
    <w:rsid w:val="00F31FC6"/>
    <w:rsid w:val="00F55C2E"/>
    <w:rsid w:val="00F57920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  <w:rsid w:val="00FF3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BC3F99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03EEA"/>
    <w:rsid w:val="000817A0"/>
    <w:rsid w:val="000C6260"/>
    <w:rsid w:val="001F1BD9"/>
    <w:rsid w:val="002200E5"/>
    <w:rsid w:val="00283228"/>
    <w:rsid w:val="0035223B"/>
    <w:rsid w:val="003C5EA0"/>
    <w:rsid w:val="003D3845"/>
    <w:rsid w:val="004109A1"/>
    <w:rsid w:val="00540ED8"/>
    <w:rsid w:val="00643A29"/>
    <w:rsid w:val="00666C04"/>
    <w:rsid w:val="006F04E2"/>
    <w:rsid w:val="00737CE2"/>
    <w:rsid w:val="007C502A"/>
    <w:rsid w:val="0082565E"/>
    <w:rsid w:val="00891140"/>
    <w:rsid w:val="00A047F1"/>
    <w:rsid w:val="00B77861"/>
    <w:rsid w:val="00BC5376"/>
    <w:rsid w:val="00C122F5"/>
    <w:rsid w:val="00CB15D0"/>
    <w:rsid w:val="00D13182"/>
    <w:rsid w:val="00ED761A"/>
    <w:rsid w:val="00F72CA6"/>
    <w:rsid w:val="00F909EA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717E3D-E863-489E-A04D-B09153FB5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CASPER</cp:lastModifiedBy>
  <cp:revision>19</cp:revision>
  <cp:lastPrinted>2020-02-10T10:16:00Z</cp:lastPrinted>
  <dcterms:created xsi:type="dcterms:W3CDTF">2022-08-15T10:05:00Z</dcterms:created>
  <dcterms:modified xsi:type="dcterms:W3CDTF">2023-09-01T08:54:00Z</dcterms:modified>
</cp:coreProperties>
</file>